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Pr>
      <w:tblGrid>
        <w:gridCol w:w="953"/>
        <w:gridCol w:w="1094"/>
        <w:gridCol w:w="5156"/>
        <w:gridCol w:w="3076"/>
        <w:gridCol w:w="2671"/>
      </w:tblGrid>
      <w:tr w:rsidR="00C01D8C" w:rsidRPr="00A75834" w14:paraId="2403CD1B" w14:textId="77777777" w:rsidTr="002C60FB">
        <w:tc>
          <w:tcPr>
            <w:tcW w:w="12950" w:type="dxa"/>
            <w:gridSpan w:val="5"/>
            <w:shd w:val="clear" w:color="auto" w:fill="DBE5F1" w:themeFill="accent1" w:themeFillTint="33"/>
          </w:tcPr>
          <w:p w14:paraId="6609EFC9" w14:textId="77777777" w:rsidR="00C01D8C" w:rsidRDefault="00C01D8C" w:rsidP="00D71760">
            <w:pPr>
              <w:spacing w:before="120" w:after="120"/>
              <w:rPr>
                <w:color w:val="595959" w:themeColor="text1" w:themeTint="A6"/>
              </w:rPr>
            </w:pPr>
            <w:r>
              <w:rPr>
                <w:b/>
                <w:color w:val="595959" w:themeColor="text1" w:themeTint="A6"/>
              </w:rPr>
              <w:t>Previous Study</w:t>
            </w:r>
            <w:r>
              <w:rPr>
                <w:color w:val="595959" w:themeColor="text1" w:themeTint="A6"/>
              </w:rPr>
              <w:t xml:space="preserve"> </w:t>
            </w:r>
          </w:p>
          <w:p w14:paraId="2640EE54" w14:textId="77777777" w:rsidR="00C01D8C" w:rsidRPr="00A75834" w:rsidRDefault="00C01D8C" w:rsidP="00D71760">
            <w:pPr>
              <w:spacing w:before="120" w:after="120"/>
              <w:rPr>
                <w:color w:val="595959" w:themeColor="text1" w:themeTint="A6"/>
              </w:rPr>
            </w:pPr>
            <w:r>
              <w:rPr>
                <w:color w:val="595959" w:themeColor="text1" w:themeTint="A6"/>
              </w:rPr>
              <w:t xml:space="preserve">For </w:t>
            </w:r>
            <w:r w:rsidRPr="00ED46E1">
              <w:rPr>
                <w:color w:val="595959" w:themeColor="text1" w:themeTint="A6"/>
                <w:u w:val="single"/>
              </w:rPr>
              <w:t>each unit of study</w:t>
            </w:r>
            <w:r>
              <w:rPr>
                <w:color w:val="595959" w:themeColor="text1" w:themeTint="A6"/>
              </w:rPr>
              <w:t xml:space="preserve"> in SITCM’s Bachelor of Traditional Chinese Medicine (BTCM) that you are seeking credit for prior learning, complete the following table. You will need to demonstrate that your previous study is equivalent to SITCM’s BTCM on a unit-by-unit level. Information on SITCM’s unit contents can be accessed </w:t>
            </w:r>
            <w:hyperlink r:id="rId4" w:history="1">
              <w:r w:rsidRPr="00DF4CCA">
                <w:rPr>
                  <w:rStyle w:val="Hyperlink"/>
                </w:rPr>
                <w:t>here</w:t>
              </w:r>
            </w:hyperlink>
            <w:r>
              <w:rPr>
                <w:color w:val="595959" w:themeColor="text1" w:themeTint="A6"/>
              </w:rPr>
              <w:t>.</w:t>
            </w:r>
          </w:p>
        </w:tc>
      </w:tr>
      <w:tr w:rsidR="00C01D8C" w:rsidRPr="00ED46E1" w14:paraId="605678B6" w14:textId="77777777" w:rsidTr="002C60FB">
        <w:trPr>
          <w:trHeight w:val="178"/>
        </w:trPr>
        <w:tc>
          <w:tcPr>
            <w:tcW w:w="2047" w:type="dxa"/>
            <w:gridSpan w:val="2"/>
            <w:shd w:val="clear" w:color="auto" w:fill="auto"/>
          </w:tcPr>
          <w:p w14:paraId="40E04E50" w14:textId="77777777" w:rsidR="00C01D8C" w:rsidRPr="00ED46E1" w:rsidRDefault="00C01D8C" w:rsidP="00D71760">
            <w:pPr>
              <w:tabs>
                <w:tab w:val="right" w:leader="underscore" w:pos="9639"/>
              </w:tabs>
              <w:spacing w:before="120" w:after="120"/>
              <w:ind w:right="-1"/>
              <w:rPr>
                <w:b/>
              </w:rPr>
            </w:pPr>
            <w:r>
              <w:rPr>
                <w:b/>
              </w:rPr>
              <w:t>Institution</w:t>
            </w:r>
          </w:p>
        </w:tc>
        <w:tc>
          <w:tcPr>
            <w:tcW w:w="5156" w:type="dxa"/>
            <w:shd w:val="clear" w:color="auto" w:fill="auto"/>
          </w:tcPr>
          <w:p w14:paraId="7829342B" w14:textId="77777777" w:rsidR="00C01D8C" w:rsidRPr="00ED46E1" w:rsidRDefault="00C01D8C" w:rsidP="00D71760">
            <w:pPr>
              <w:tabs>
                <w:tab w:val="right" w:leader="underscore" w:pos="9639"/>
              </w:tabs>
              <w:spacing w:before="120" w:after="120"/>
              <w:ind w:right="-1"/>
              <w:rPr>
                <w:b/>
              </w:rPr>
            </w:pPr>
            <w:r>
              <w:rPr>
                <w:b/>
              </w:rPr>
              <w:t>SITCM</w:t>
            </w:r>
          </w:p>
        </w:tc>
        <w:sdt>
          <w:sdtPr>
            <w:rPr>
              <w:b/>
            </w:rPr>
            <w:id w:val="1943027147"/>
            <w:placeholder>
              <w:docPart w:val="68AC36861D224A0AA9E37F08CD903343"/>
            </w:placeholder>
            <w:showingPlcHdr/>
          </w:sdtPr>
          <w:sdtEndPr/>
          <w:sdtContent>
            <w:bookmarkStart w:id="0" w:name="_GoBack" w:displacedByCustomXml="prev"/>
            <w:tc>
              <w:tcPr>
                <w:tcW w:w="5747" w:type="dxa"/>
                <w:gridSpan w:val="2"/>
                <w:shd w:val="clear" w:color="auto" w:fill="auto"/>
              </w:tcPr>
              <w:p w14:paraId="5FC33F0B" w14:textId="77777777" w:rsidR="00C01D8C" w:rsidRPr="00ED46E1" w:rsidRDefault="00C01D8C" w:rsidP="00D71760">
                <w:pPr>
                  <w:tabs>
                    <w:tab w:val="right" w:leader="underscore" w:pos="9639"/>
                  </w:tabs>
                  <w:spacing w:before="120" w:after="120"/>
                  <w:ind w:right="-1"/>
                  <w:rPr>
                    <w:b/>
                  </w:rPr>
                </w:pPr>
                <w:r w:rsidRPr="00CC4A91">
                  <w:rPr>
                    <w:rStyle w:val="PlaceholderText"/>
                  </w:rPr>
                  <w:t>Click or tap here to enter text.</w:t>
                </w:r>
              </w:p>
            </w:tc>
            <w:bookmarkEnd w:id="0" w:displacedByCustomXml="next"/>
          </w:sdtContent>
        </w:sdt>
      </w:tr>
      <w:tr w:rsidR="00C01D8C" w:rsidRPr="00ED46E1" w14:paraId="6DD7A119" w14:textId="77777777" w:rsidTr="002C60FB">
        <w:trPr>
          <w:trHeight w:val="178"/>
        </w:trPr>
        <w:tc>
          <w:tcPr>
            <w:tcW w:w="2047" w:type="dxa"/>
            <w:gridSpan w:val="2"/>
            <w:shd w:val="clear" w:color="auto" w:fill="auto"/>
          </w:tcPr>
          <w:p w14:paraId="7061D7A6" w14:textId="77777777" w:rsidR="00C01D8C" w:rsidRPr="00ED46E1" w:rsidRDefault="00C01D8C" w:rsidP="00D71760">
            <w:pPr>
              <w:tabs>
                <w:tab w:val="right" w:leader="underscore" w:pos="9639"/>
              </w:tabs>
              <w:spacing w:before="120" w:after="120"/>
              <w:ind w:right="-1"/>
              <w:rPr>
                <w:b/>
              </w:rPr>
            </w:pPr>
            <w:r>
              <w:rPr>
                <w:b/>
              </w:rPr>
              <w:t>Course Name</w:t>
            </w:r>
          </w:p>
        </w:tc>
        <w:tc>
          <w:tcPr>
            <w:tcW w:w="5156" w:type="dxa"/>
            <w:shd w:val="clear" w:color="auto" w:fill="auto"/>
          </w:tcPr>
          <w:p w14:paraId="749AECF8" w14:textId="77777777" w:rsidR="00C01D8C" w:rsidRDefault="00C01D8C" w:rsidP="00D71760">
            <w:pPr>
              <w:tabs>
                <w:tab w:val="right" w:leader="underscore" w:pos="9639"/>
              </w:tabs>
              <w:spacing w:before="120" w:after="120"/>
              <w:ind w:right="-1"/>
              <w:rPr>
                <w:b/>
              </w:rPr>
            </w:pPr>
            <w:r>
              <w:rPr>
                <w:b/>
              </w:rPr>
              <w:t>Bachelor of Traditional Chinese Medicine</w:t>
            </w:r>
          </w:p>
        </w:tc>
        <w:sdt>
          <w:sdtPr>
            <w:rPr>
              <w:b/>
            </w:rPr>
            <w:id w:val="156428241"/>
            <w:placeholder>
              <w:docPart w:val="70B7C08C52B74286AD27BC33CC831291"/>
            </w:placeholder>
            <w:showingPlcHdr/>
          </w:sdtPr>
          <w:sdtEndPr/>
          <w:sdtContent>
            <w:tc>
              <w:tcPr>
                <w:tcW w:w="5747" w:type="dxa"/>
                <w:gridSpan w:val="2"/>
                <w:shd w:val="clear" w:color="auto" w:fill="auto"/>
              </w:tcPr>
              <w:p w14:paraId="7681D50F" w14:textId="77777777" w:rsidR="00C01D8C" w:rsidRPr="00ED46E1" w:rsidRDefault="00C01D8C" w:rsidP="00D71760">
                <w:pPr>
                  <w:tabs>
                    <w:tab w:val="right" w:leader="underscore" w:pos="9639"/>
                  </w:tabs>
                  <w:spacing w:before="120" w:after="120"/>
                  <w:ind w:right="-1"/>
                  <w:rPr>
                    <w:b/>
                  </w:rPr>
                </w:pPr>
                <w:r w:rsidRPr="00CC4A91">
                  <w:rPr>
                    <w:rStyle w:val="PlaceholderText"/>
                  </w:rPr>
                  <w:t>Click or tap here to enter text.</w:t>
                </w:r>
              </w:p>
            </w:tc>
          </w:sdtContent>
        </w:sdt>
      </w:tr>
      <w:tr w:rsidR="00C01D8C" w:rsidRPr="00ED46E1" w14:paraId="3CCB0C9F" w14:textId="77777777" w:rsidTr="002C60FB">
        <w:trPr>
          <w:trHeight w:val="323"/>
        </w:trPr>
        <w:tc>
          <w:tcPr>
            <w:tcW w:w="2047" w:type="dxa"/>
            <w:gridSpan w:val="2"/>
          </w:tcPr>
          <w:p w14:paraId="044C37A5" w14:textId="77777777" w:rsidR="00C01D8C" w:rsidRDefault="00C01D8C" w:rsidP="00D71760">
            <w:pPr>
              <w:tabs>
                <w:tab w:val="right" w:leader="underscore" w:pos="9639"/>
              </w:tabs>
              <w:spacing w:before="120" w:after="120"/>
              <w:ind w:right="-1"/>
              <w:rPr>
                <w:b/>
              </w:rPr>
            </w:pPr>
            <w:r>
              <w:rPr>
                <w:b/>
              </w:rPr>
              <w:t>Unit of Study</w:t>
            </w:r>
          </w:p>
        </w:tc>
        <w:sdt>
          <w:sdtPr>
            <w:id w:val="36791665"/>
            <w:placeholder>
              <w:docPart w:val="3732CB582C2D479BAA48DAF663CF9138"/>
            </w:placeholder>
            <w:showingPlcHdr/>
          </w:sdtPr>
          <w:sdtEndPr/>
          <w:sdtContent>
            <w:tc>
              <w:tcPr>
                <w:tcW w:w="5156" w:type="dxa"/>
              </w:tcPr>
              <w:p w14:paraId="7AFF5648" w14:textId="77777777" w:rsidR="00C01D8C" w:rsidRPr="008764BD" w:rsidRDefault="00C01D8C" w:rsidP="00D71760">
                <w:pPr>
                  <w:tabs>
                    <w:tab w:val="right" w:leader="underscore" w:pos="9639"/>
                  </w:tabs>
                  <w:spacing w:before="120" w:after="120"/>
                  <w:ind w:right="-1"/>
                </w:pPr>
                <w:r w:rsidRPr="00CC4A91">
                  <w:rPr>
                    <w:rStyle w:val="PlaceholderText"/>
                  </w:rPr>
                  <w:t>Click or tap here to enter text.</w:t>
                </w:r>
              </w:p>
            </w:tc>
          </w:sdtContent>
        </w:sdt>
        <w:sdt>
          <w:sdtPr>
            <w:id w:val="-1283107316"/>
            <w:placeholder>
              <w:docPart w:val="3732CB582C2D479BAA48DAF663CF9138"/>
            </w:placeholder>
            <w:showingPlcHdr/>
          </w:sdtPr>
          <w:sdtEndPr/>
          <w:sdtContent>
            <w:tc>
              <w:tcPr>
                <w:tcW w:w="3076" w:type="dxa"/>
                <w:tcBorders>
                  <w:bottom w:val="single" w:sz="4" w:space="0" w:color="95B3D7" w:themeColor="accent1" w:themeTint="99"/>
                </w:tcBorders>
                <w:shd w:val="clear" w:color="auto" w:fill="auto"/>
              </w:tcPr>
              <w:p w14:paraId="309E01D7"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tc>
          <w:tcPr>
            <w:tcW w:w="2671" w:type="dxa"/>
            <w:tcBorders>
              <w:bottom w:val="single" w:sz="4" w:space="0" w:color="95B3D7" w:themeColor="accent1" w:themeTint="99"/>
            </w:tcBorders>
            <w:shd w:val="clear" w:color="auto" w:fill="auto"/>
          </w:tcPr>
          <w:p w14:paraId="38B96E59" w14:textId="77777777" w:rsidR="00C01D8C" w:rsidRPr="00ED46E1" w:rsidRDefault="00C01D8C" w:rsidP="00D71760">
            <w:pPr>
              <w:tabs>
                <w:tab w:val="right" w:leader="underscore" w:pos="9639"/>
              </w:tabs>
              <w:spacing w:before="120" w:after="120"/>
              <w:ind w:right="-1"/>
              <w:rPr>
                <w:b/>
              </w:rPr>
            </w:pPr>
            <w:r>
              <w:t xml:space="preserve">Year of Completion: </w:t>
            </w:r>
            <w:sdt>
              <w:sdtPr>
                <w:id w:val="178318778"/>
                <w:placeholder>
                  <w:docPart w:val="3732CB582C2D479BAA48DAF663CF9138"/>
                </w:placeholder>
              </w:sdtPr>
              <w:sdtEndPr/>
              <w:sdtContent>
                <w:r>
                  <w:t>20XX</w:t>
                </w:r>
              </w:sdtContent>
            </w:sdt>
          </w:p>
        </w:tc>
      </w:tr>
      <w:tr w:rsidR="00C01D8C" w14:paraId="032A5C84" w14:textId="77777777" w:rsidTr="002C60FB">
        <w:tc>
          <w:tcPr>
            <w:tcW w:w="953" w:type="dxa"/>
            <w:vMerge w:val="restart"/>
          </w:tcPr>
          <w:p w14:paraId="54B003C1" w14:textId="77777777" w:rsidR="00C01D8C" w:rsidRPr="00ED46E1" w:rsidRDefault="00C01D8C" w:rsidP="00D71760">
            <w:pPr>
              <w:tabs>
                <w:tab w:val="right" w:leader="underscore" w:pos="9639"/>
              </w:tabs>
              <w:spacing w:before="120" w:after="120"/>
              <w:ind w:right="-1"/>
              <w:rPr>
                <w:b/>
              </w:rPr>
            </w:pPr>
            <w:r w:rsidRPr="00ED46E1">
              <w:rPr>
                <w:b/>
              </w:rPr>
              <w:t>Contact Hours</w:t>
            </w:r>
          </w:p>
        </w:tc>
        <w:tc>
          <w:tcPr>
            <w:tcW w:w="1094" w:type="dxa"/>
          </w:tcPr>
          <w:p w14:paraId="7F8CF4B3" w14:textId="77777777" w:rsidR="00C01D8C" w:rsidRPr="002A2237" w:rsidRDefault="00C01D8C" w:rsidP="00D71760">
            <w:pPr>
              <w:tabs>
                <w:tab w:val="right" w:leader="underscore" w:pos="9639"/>
              </w:tabs>
              <w:spacing w:before="120" w:after="120"/>
              <w:ind w:right="-1"/>
            </w:pPr>
            <w:r>
              <w:t>Lecture</w:t>
            </w:r>
          </w:p>
        </w:tc>
        <w:sdt>
          <w:sdtPr>
            <w:id w:val="25695317"/>
            <w:placeholder>
              <w:docPart w:val="B054DF970BB240B7A4E6EDFB96EC491E"/>
            </w:placeholder>
            <w:showingPlcHdr/>
          </w:sdtPr>
          <w:sdtEndPr/>
          <w:sdtContent>
            <w:tc>
              <w:tcPr>
                <w:tcW w:w="5156" w:type="dxa"/>
              </w:tcPr>
              <w:p w14:paraId="5D948551"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sdt>
          <w:sdtPr>
            <w:id w:val="-2059010162"/>
            <w:placeholder>
              <w:docPart w:val="B054DF970BB240B7A4E6EDFB96EC491E"/>
            </w:placeholder>
            <w:showingPlcHdr/>
          </w:sdtPr>
          <w:sdtEndPr/>
          <w:sdtContent>
            <w:tc>
              <w:tcPr>
                <w:tcW w:w="5747" w:type="dxa"/>
                <w:gridSpan w:val="2"/>
              </w:tcPr>
              <w:p w14:paraId="25CB4BDE"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tr>
      <w:tr w:rsidR="00C01D8C" w14:paraId="33A97317" w14:textId="77777777" w:rsidTr="002C60FB">
        <w:tc>
          <w:tcPr>
            <w:tcW w:w="953" w:type="dxa"/>
            <w:vMerge/>
          </w:tcPr>
          <w:p w14:paraId="0B2BF7C4" w14:textId="77777777" w:rsidR="00C01D8C" w:rsidRDefault="00C01D8C" w:rsidP="00D71760">
            <w:pPr>
              <w:tabs>
                <w:tab w:val="right" w:leader="underscore" w:pos="9639"/>
              </w:tabs>
              <w:spacing w:before="120" w:after="120"/>
              <w:ind w:right="-1"/>
            </w:pPr>
          </w:p>
        </w:tc>
        <w:tc>
          <w:tcPr>
            <w:tcW w:w="1094" w:type="dxa"/>
          </w:tcPr>
          <w:p w14:paraId="30CCDC71" w14:textId="77777777" w:rsidR="00C01D8C" w:rsidRDefault="00C01D8C" w:rsidP="00D71760">
            <w:pPr>
              <w:tabs>
                <w:tab w:val="right" w:leader="underscore" w:pos="9639"/>
              </w:tabs>
              <w:spacing w:before="120" w:after="120"/>
              <w:ind w:right="-1"/>
            </w:pPr>
            <w:r>
              <w:t>Tutorial</w:t>
            </w:r>
          </w:p>
        </w:tc>
        <w:sdt>
          <w:sdtPr>
            <w:id w:val="2005932181"/>
            <w:placeholder>
              <w:docPart w:val="C9BDFE507B1F4C3E9DFE21304C5162EB"/>
            </w:placeholder>
            <w:showingPlcHdr/>
          </w:sdtPr>
          <w:sdtEndPr/>
          <w:sdtContent>
            <w:tc>
              <w:tcPr>
                <w:tcW w:w="5156" w:type="dxa"/>
              </w:tcPr>
              <w:p w14:paraId="3E31BB66"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sdt>
          <w:sdtPr>
            <w:id w:val="-1388174220"/>
            <w:placeholder>
              <w:docPart w:val="C9BDFE507B1F4C3E9DFE21304C5162EB"/>
            </w:placeholder>
            <w:showingPlcHdr/>
          </w:sdtPr>
          <w:sdtEndPr/>
          <w:sdtContent>
            <w:tc>
              <w:tcPr>
                <w:tcW w:w="5747" w:type="dxa"/>
                <w:gridSpan w:val="2"/>
              </w:tcPr>
              <w:p w14:paraId="14EF1947"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tr>
      <w:tr w:rsidR="00C01D8C" w14:paraId="74F7A55E" w14:textId="77777777" w:rsidTr="002C60FB">
        <w:tc>
          <w:tcPr>
            <w:tcW w:w="953" w:type="dxa"/>
            <w:vMerge/>
          </w:tcPr>
          <w:p w14:paraId="06B0F8F9" w14:textId="77777777" w:rsidR="00C01D8C" w:rsidRDefault="00C01D8C" w:rsidP="00D71760">
            <w:pPr>
              <w:tabs>
                <w:tab w:val="right" w:leader="underscore" w:pos="9639"/>
              </w:tabs>
              <w:spacing w:before="120" w:after="120"/>
              <w:ind w:right="-1"/>
            </w:pPr>
          </w:p>
        </w:tc>
        <w:tc>
          <w:tcPr>
            <w:tcW w:w="1094" w:type="dxa"/>
          </w:tcPr>
          <w:p w14:paraId="4E4C2419" w14:textId="77777777" w:rsidR="00C01D8C" w:rsidRDefault="00C01D8C" w:rsidP="00D71760">
            <w:pPr>
              <w:tabs>
                <w:tab w:val="right" w:leader="underscore" w:pos="9639"/>
              </w:tabs>
              <w:spacing w:before="120" w:after="120"/>
              <w:ind w:right="-1"/>
            </w:pPr>
            <w:r>
              <w:t>Clinical</w:t>
            </w:r>
          </w:p>
        </w:tc>
        <w:sdt>
          <w:sdtPr>
            <w:id w:val="-1679190491"/>
            <w:placeholder>
              <w:docPart w:val="EA17EFF8E3F3499586A93A15C91F564D"/>
            </w:placeholder>
            <w:showingPlcHdr/>
          </w:sdtPr>
          <w:sdtEndPr/>
          <w:sdtContent>
            <w:tc>
              <w:tcPr>
                <w:tcW w:w="5156" w:type="dxa"/>
              </w:tcPr>
              <w:p w14:paraId="5A11C366"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sdt>
          <w:sdtPr>
            <w:id w:val="-11612038"/>
            <w:placeholder>
              <w:docPart w:val="EA17EFF8E3F3499586A93A15C91F564D"/>
            </w:placeholder>
            <w:showingPlcHdr/>
          </w:sdtPr>
          <w:sdtEndPr/>
          <w:sdtContent>
            <w:tc>
              <w:tcPr>
                <w:tcW w:w="5747" w:type="dxa"/>
                <w:gridSpan w:val="2"/>
              </w:tcPr>
              <w:p w14:paraId="7682049B"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tr>
      <w:tr w:rsidR="00C01D8C" w14:paraId="740BFD57" w14:textId="77777777" w:rsidTr="002C60FB">
        <w:tc>
          <w:tcPr>
            <w:tcW w:w="953" w:type="dxa"/>
            <w:vMerge/>
          </w:tcPr>
          <w:p w14:paraId="5B8FF91D" w14:textId="77777777" w:rsidR="00C01D8C" w:rsidRDefault="00C01D8C" w:rsidP="00D71760">
            <w:pPr>
              <w:tabs>
                <w:tab w:val="right" w:leader="underscore" w:pos="9639"/>
              </w:tabs>
              <w:spacing w:before="120" w:after="120"/>
              <w:ind w:right="-1"/>
            </w:pPr>
          </w:p>
        </w:tc>
        <w:tc>
          <w:tcPr>
            <w:tcW w:w="1094" w:type="dxa"/>
          </w:tcPr>
          <w:p w14:paraId="3D54B204" w14:textId="77777777" w:rsidR="00C01D8C" w:rsidRPr="00ED46E1" w:rsidRDefault="00C01D8C" w:rsidP="00D71760">
            <w:pPr>
              <w:tabs>
                <w:tab w:val="right" w:leader="underscore" w:pos="9639"/>
              </w:tabs>
              <w:spacing w:before="120" w:after="120"/>
              <w:ind w:right="-1"/>
              <w:rPr>
                <w:b/>
              </w:rPr>
            </w:pPr>
            <w:r w:rsidRPr="00ED46E1">
              <w:rPr>
                <w:b/>
              </w:rPr>
              <w:t>Total</w:t>
            </w:r>
          </w:p>
        </w:tc>
        <w:sdt>
          <w:sdtPr>
            <w:id w:val="270979615"/>
            <w:placeholder>
              <w:docPart w:val="ED9B039039804C51AEB63EB4BABB58B8"/>
            </w:placeholder>
            <w:showingPlcHdr/>
          </w:sdtPr>
          <w:sdtEndPr/>
          <w:sdtContent>
            <w:tc>
              <w:tcPr>
                <w:tcW w:w="5156" w:type="dxa"/>
              </w:tcPr>
              <w:p w14:paraId="753E0D2E"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sdt>
          <w:sdtPr>
            <w:id w:val="1017741259"/>
            <w:placeholder>
              <w:docPart w:val="ED9B039039804C51AEB63EB4BABB58B8"/>
            </w:placeholder>
            <w:showingPlcHdr/>
          </w:sdtPr>
          <w:sdtEndPr/>
          <w:sdtContent>
            <w:tc>
              <w:tcPr>
                <w:tcW w:w="5747" w:type="dxa"/>
                <w:gridSpan w:val="2"/>
              </w:tcPr>
              <w:p w14:paraId="688C93B9"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tr>
      <w:tr w:rsidR="00C01D8C" w14:paraId="17681E84" w14:textId="77777777" w:rsidTr="002C60FB">
        <w:tc>
          <w:tcPr>
            <w:tcW w:w="2047" w:type="dxa"/>
            <w:gridSpan w:val="2"/>
          </w:tcPr>
          <w:p w14:paraId="0B02EA58" w14:textId="77777777" w:rsidR="00C01D8C" w:rsidRPr="00ED46E1" w:rsidRDefault="00C01D8C" w:rsidP="00D71760">
            <w:pPr>
              <w:tabs>
                <w:tab w:val="right" w:leader="underscore" w:pos="9639"/>
              </w:tabs>
              <w:spacing w:before="120" w:after="120"/>
              <w:ind w:right="-1"/>
              <w:rPr>
                <w:b/>
              </w:rPr>
            </w:pPr>
            <w:r w:rsidRPr="00ED46E1">
              <w:rPr>
                <w:b/>
              </w:rPr>
              <w:t>Unit Contents</w:t>
            </w:r>
          </w:p>
        </w:tc>
        <w:sdt>
          <w:sdtPr>
            <w:id w:val="-1789882724"/>
            <w:placeholder>
              <w:docPart w:val="AF0A1041F4AE4245B1A2CF46328E1503"/>
            </w:placeholder>
            <w:showingPlcHdr/>
          </w:sdtPr>
          <w:sdtEndPr/>
          <w:sdtContent>
            <w:tc>
              <w:tcPr>
                <w:tcW w:w="5156" w:type="dxa"/>
              </w:tcPr>
              <w:p w14:paraId="09E4EFA3" w14:textId="77777777" w:rsidR="00C01D8C" w:rsidRPr="00A25782" w:rsidRDefault="00C01D8C" w:rsidP="00D71760">
                <w:pPr>
                  <w:tabs>
                    <w:tab w:val="right" w:leader="underscore" w:pos="9639"/>
                  </w:tabs>
                  <w:spacing w:before="120" w:after="120"/>
                  <w:ind w:right="-1"/>
                </w:pPr>
                <w:r w:rsidRPr="00CC4A91">
                  <w:rPr>
                    <w:rStyle w:val="PlaceholderText"/>
                  </w:rPr>
                  <w:t>Click or tap here to enter text.</w:t>
                </w:r>
              </w:p>
            </w:tc>
          </w:sdtContent>
        </w:sdt>
        <w:sdt>
          <w:sdtPr>
            <w:id w:val="-236166471"/>
            <w:placeholder>
              <w:docPart w:val="AF0A1041F4AE4245B1A2CF46328E1503"/>
            </w:placeholder>
            <w:showingPlcHdr/>
          </w:sdtPr>
          <w:sdtEndPr/>
          <w:sdtContent>
            <w:tc>
              <w:tcPr>
                <w:tcW w:w="5747" w:type="dxa"/>
                <w:gridSpan w:val="2"/>
              </w:tcPr>
              <w:p w14:paraId="2ECA0680"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tr>
      <w:tr w:rsidR="00C01D8C" w14:paraId="0CDA2563" w14:textId="77777777" w:rsidTr="002C60FB">
        <w:tc>
          <w:tcPr>
            <w:tcW w:w="2047" w:type="dxa"/>
            <w:gridSpan w:val="2"/>
          </w:tcPr>
          <w:p w14:paraId="10676268" w14:textId="77777777" w:rsidR="00C01D8C" w:rsidRPr="00ED46E1" w:rsidRDefault="00C01D8C" w:rsidP="00D71760">
            <w:pPr>
              <w:tabs>
                <w:tab w:val="right" w:leader="underscore" w:pos="9639"/>
              </w:tabs>
              <w:spacing w:before="120" w:after="120"/>
              <w:ind w:right="-1"/>
              <w:rPr>
                <w:b/>
              </w:rPr>
            </w:pPr>
            <w:r>
              <w:rPr>
                <w:b/>
              </w:rPr>
              <w:t>Learning Outcomes</w:t>
            </w:r>
          </w:p>
        </w:tc>
        <w:sdt>
          <w:sdtPr>
            <w:id w:val="-759134210"/>
            <w:placeholder>
              <w:docPart w:val="EEE5EFD46FD8466CB730A935203E2BFF"/>
            </w:placeholder>
            <w:showingPlcHdr/>
          </w:sdtPr>
          <w:sdtEndPr/>
          <w:sdtContent>
            <w:tc>
              <w:tcPr>
                <w:tcW w:w="5156" w:type="dxa"/>
              </w:tcPr>
              <w:p w14:paraId="6936E8F3"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sdt>
          <w:sdtPr>
            <w:id w:val="513431675"/>
            <w:placeholder>
              <w:docPart w:val="EEE5EFD46FD8466CB730A935203E2BFF"/>
            </w:placeholder>
            <w:showingPlcHdr/>
          </w:sdtPr>
          <w:sdtEndPr/>
          <w:sdtContent>
            <w:tc>
              <w:tcPr>
                <w:tcW w:w="5747" w:type="dxa"/>
                <w:gridSpan w:val="2"/>
              </w:tcPr>
              <w:p w14:paraId="7A93A2D1"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tr>
      <w:tr w:rsidR="00C01D8C" w14:paraId="419435A2" w14:textId="77777777" w:rsidTr="002C60FB">
        <w:tc>
          <w:tcPr>
            <w:tcW w:w="2047" w:type="dxa"/>
            <w:gridSpan w:val="2"/>
          </w:tcPr>
          <w:p w14:paraId="27D90B60" w14:textId="77777777" w:rsidR="00C01D8C" w:rsidRDefault="00C01D8C" w:rsidP="00D71760">
            <w:pPr>
              <w:tabs>
                <w:tab w:val="right" w:leader="underscore" w:pos="9639"/>
              </w:tabs>
              <w:spacing w:before="120" w:after="120"/>
              <w:ind w:right="-1"/>
              <w:rPr>
                <w:b/>
              </w:rPr>
            </w:pPr>
            <w:r>
              <w:rPr>
                <w:b/>
              </w:rPr>
              <w:t>Unit Requirements</w:t>
            </w:r>
          </w:p>
        </w:tc>
        <w:sdt>
          <w:sdtPr>
            <w:id w:val="779305501"/>
            <w:placeholder>
              <w:docPart w:val="B4ECB10B40404A028805B9A86EBCF9F5"/>
            </w:placeholder>
            <w:showingPlcHdr/>
          </w:sdtPr>
          <w:sdtEndPr/>
          <w:sdtContent>
            <w:tc>
              <w:tcPr>
                <w:tcW w:w="5156" w:type="dxa"/>
              </w:tcPr>
              <w:p w14:paraId="4C96357F"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sdt>
          <w:sdtPr>
            <w:id w:val="804889193"/>
            <w:placeholder>
              <w:docPart w:val="B4ECB10B40404A028805B9A86EBCF9F5"/>
            </w:placeholder>
            <w:showingPlcHdr/>
          </w:sdtPr>
          <w:sdtEndPr/>
          <w:sdtContent>
            <w:tc>
              <w:tcPr>
                <w:tcW w:w="5747" w:type="dxa"/>
                <w:gridSpan w:val="2"/>
              </w:tcPr>
              <w:p w14:paraId="398F17E3" w14:textId="77777777" w:rsidR="00C01D8C" w:rsidRDefault="00C01D8C" w:rsidP="00D71760">
                <w:pPr>
                  <w:tabs>
                    <w:tab w:val="right" w:leader="underscore" w:pos="9639"/>
                  </w:tabs>
                  <w:spacing w:before="120" w:after="120"/>
                  <w:ind w:right="-1"/>
                </w:pPr>
                <w:r w:rsidRPr="00CC4A91">
                  <w:rPr>
                    <w:rStyle w:val="PlaceholderText"/>
                  </w:rPr>
                  <w:t>Click or tap here to enter text.</w:t>
                </w:r>
              </w:p>
            </w:tc>
          </w:sdtContent>
        </w:sdt>
      </w:tr>
      <w:tr w:rsidR="005E7DFB" w14:paraId="52404C22" w14:textId="77777777" w:rsidTr="00BF3048">
        <w:tc>
          <w:tcPr>
            <w:tcW w:w="12950" w:type="dxa"/>
            <w:gridSpan w:val="5"/>
          </w:tcPr>
          <w:p w14:paraId="0BBB90B2" w14:textId="77777777" w:rsidR="005E7DFB" w:rsidRDefault="005E7DFB" w:rsidP="00D71760">
            <w:pPr>
              <w:tabs>
                <w:tab w:val="right" w:leader="underscore" w:pos="9639"/>
              </w:tabs>
              <w:spacing w:before="120" w:after="120"/>
              <w:ind w:right="-1"/>
            </w:pPr>
            <w:r>
              <w:rPr>
                <w:b/>
              </w:rPr>
              <w:t>Mapping Summary</w:t>
            </w:r>
          </w:p>
          <w:sdt>
            <w:sdtPr>
              <w:id w:val="-118680207"/>
              <w:placeholder>
                <w:docPart w:val="DefaultPlaceholder_-1854013440"/>
              </w:placeholder>
              <w:showingPlcHdr/>
            </w:sdtPr>
            <w:sdtEndPr/>
            <w:sdtContent>
              <w:p w14:paraId="74A0A755" w14:textId="4C35109B" w:rsidR="005E7DFB" w:rsidRPr="005E7DFB" w:rsidRDefault="005E7DFB" w:rsidP="00D71760">
                <w:pPr>
                  <w:tabs>
                    <w:tab w:val="right" w:leader="underscore" w:pos="9639"/>
                  </w:tabs>
                  <w:spacing w:before="120" w:after="120"/>
                  <w:ind w:right="-1"/>
                </w:pPr>
                <w:r w:rsidRPr="00756ABB">
                  <w:rPr>
                    <w:rStyle w:val="PlaceholderText"/>
                  </w:rPr>
                  <w:t>Click or tap here to enter text.</w:t>
                </w:r>
              </w:p>
            </w:sdtContent>
          </w:sdt>
        </w:tc>
      </w:tr>
    </w:tbl>
    <w:p w14:paraId="531E5BAB" w14:textId="41B6422C" w:rsidR="005E7DFB" w:rsidRDefault="005E7DFB"/>
    <w:p w14:paraId="081565FC" w14:textId="77777777" w:rsidR="005E7DFB" w:rsidRDefault="005E7DFB">
      <w:r>
        <w:br w:type="page"/>
      </w:r>
    </w:p>
    <w:tbl>
      <w:tblPr>
        <w:tblStyle w:val="TableGrid"/>
        <w:tblW w:w="0" w:type="auto"/>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Pr>
      <w:tblGrid>
        <w:gridCol w:w="2047"/>
        <w:gridCol w:w="4428"/>
        <w:gridCol w:w="6475"/>
      </w:tblGrid>
      <w:tr w:rsidR="005E7DFB" w14:paraId="44C9499A" w14:textId="77777777" w:rsidTr="007C6941">
        <w:tc>
          <w:tcPr>
            <w:tcW w:w="12950" w:type="dxa"/>
            <w:gridSpan w:val="3"/>
            <w:shd w:val="clear" w:color="auto" w:fill="DDD9C3" w:themeFill="background2" w:themeFillShade="E6"/>
          </w:tcPr>
          <w:p w14:paraId="43EBB69C" w14:textId="77777777" w:rsidR="005E7DFB" w:rsidRDefault="005E7DFB" w:rsidP="007C6941">
            <w:pPr>
              <w:tabs>
                <w:tab w:val="right" w:leader="underscore" w:pos="9639"/>
              </w:tabs>
              <w:spacing w:before="120" w:after="120"/>
              <w:ind w:right="-1"/>
              <w:rPr>
                <w:b/>
              </w:rPr>
            </w:pPr>
            <w:r>
              <w:rPr>
                <w:b/>
                <w:color w:val="595959" w:themeColor="text1" w:themeTint="A6"/>
              </w:rPr>
              <w:lastRenderedPageBreak/>
              <w:t>Assessing Officer to Complete</w:t>
            </w:r>
          </w:p>
        </w:tc>
      </w:tr>
      <w:tr w:rsidR="005E7DFB" w:rsidRPr="002C60FB" w14:paraId="5E44727C" w14:textId="77777777" w:rsidTr="007C6941">
        <w:tc>
          <w:tcPr>
            <w:tcW w:w="12950" w:type="dxa"/>
            <w:gridSpan w:val="3"/>
            <w:shd w:val="clear" w:color="auto" w:fill="auto"/>
          </w:tcPr>
          <w:p w14:paraId="791964FF" w14:textId="77777777" w:rsidR="005E7DFB" w:rsidRPr="002C60FB" w:rsidRDefault="005E7DFB" w:rsidP="007C6941">
            <w:pPr>
              <w:tabs>
                <w:tab w:val="right" w:leader="underscore" w:pos="9639"/>
              </w:tabs>
              <w:spacing w:before="120" w:after="120"/>
              <w:ind w:right="-1"/>
            </w:pPr>
            <w:r w:rsidRPr="002C60FB">
              <w:t>Date received:</w:t>
            </w:r>
          </w:p>
        </w:tc>
      </w:tr>
      <w:tr w:rsidR="005E7DFB" w:rsidRPr="002C60FB" w14:paraId="34ED75B6" w14:textId="77777777" w:rsidTr="007C6941">
        <w:tc>
          <w:tcPr>
            <w:tcW w:w="12950" w:type="dxa"/>
            <w:gridSpan w:val="3"/>
            <w:shd w:val="clear" w:color="auto" w:fill="auto"/>
          </w:tcPr>
          <w:p w14:paraId="02E8F5F6" w14:textId="77777777" w:rsidR="005E7DFB" w:rsidRPr="002C60FB" w:rsidRDefault="005E7DFB" w:rsidP="007C6941">
            <w:pPr>
              <w:tabs>
                <w:tab w:val="right" w:leader="underscore" w:pos="9639"/>
              </w:tabs>
              <w:spacing w:before="120" w:after="120"/>
              <w:ind w:right="-1"/>
            </w:pPr>
            <w:r w:rsidRPr="002C60FB">
              <w:t xml:space="preserve">Is further supporting documentation required? </w:t>
            </w:r>
            <w:sdt>
              <w:sdtPr>
                <w:id w:val="-1153365717"/>
                <w14:checkbox>
                  <w14:checked w14:val="0"/>
                  <w14:checkedState w14:val="2612" w14:font="MS Gothic"/>
                  <w14:uncheckedState w14:val="2610" w14:font="MS Gothic"/>
                </w14:checkbox>
              </w:sdtPr>
              <w:sdtEndPr/>
              <w:sdtContent>
                <w:r w:rsidRPr="002C60FB">
                  <w:rPr>
                    <w:rFonts w:ascii="MS Gothic" w:eastAsia="MS Gothic" w:hAnsi="MS Gothic" w:hint="eastAsia"/>
                  </w:rPr>
                  <w:t>☐</w:t>
                </w:r>
              </w:sdtContent>
            </w:sdt>
            <w:r w:rsidRPr="002C60FB">
              <w:rPr>
                <w:rFonts w:ascii="Verdana" w:hAnsi="Verdana"/>
                <w:spacing w:val="20"/>
              </w:rPr>
              <w:t xml:space="preserve"> </w:t>
            </w:r>
            <w:r w:rsidRPr="002C60FB">
              <w:rPr>
                <w:rFonts w:ascii="Calibri" w:hAnsi="Calibri" w:cs="Arial"/>
              </w:rPr>
              <w:t xml:space="preserve">Yes     </w:t>
            </w:r>
            <w:sdt>
              <w:sdtPr>
                <w:rPr>
                  <w:rFonts w:ascii="Calibri" w:hAnsi="Calibri" w:cs="Arial"/>
                </w:rPr>
                <w:id w:val="53663103"/>
                <w14:checkbox>
                  <w14:checked w14:val="0"/>
                  <w14:checkedState w14:val="2612" w14:font="MS Gothic"/>
                  <w14:uncheckedState w14:val="2610" w14:font="MS Gothic"/>
                </w14:checkbox>
              </w:sdtPr>
              <w:sdtEndPr/>
              <w:sdtContent>
                <w:r w:rsidRPr="002C60FB">
                  <w:rPr>
                    <w:rFonts w:ascii="MS Gothic" w:eastAsia="MS Gothic" w:hAnsi="MS Gothic" w:cs="Arial" w:hint="eastAsia"/>
                  </w:rPr>
                  <w:t>☐</w:t>
                </w:r>
              </w:sdtContent>
            </w:sdt>
            <w:r w:rsidRPr="002C60FB">
              <w:rPr>
                <w:rFonts w:ascii="Verdana" w:hAnsi="Verdana"/>
                <w:spacing w:val="20"/>
              </w:rPr>
              <w:t xml:space="preserve"> </w:t>
            </w:r>
            <w:r w:rsidRPr="002C60FB">
              <w:rPr>
                <w:rFonts w:ascii="Calibri" w:hAnsi="Calibri" w:cs="Arial"/>
              </w:rPr>
              <w:t>No</w:t>
            </w:r>
            <w:r w:rsidRPr="002C60FB">
              <w:t xml:space="preserve"> </w:t>
            </w:r>
          </w:p>
          <w:p w14:paraId="3E309BF5" w14:textId="77777777" w:rsidR="005E7DFB" w:rsidRPr="002C60FB" w:rsidRDefault="005E7DFB" w:rsidP="007C6941">
            <w:pPr>
              <w:tabs>
                <w:tab w:val="right" w:leader="underscore" w:pos="9639"/>
              </w:tabs>
              <w:spacing w:before="120" w:after="120"/>
            </w:pPr>
            <w:r w:rsidRPr="002C60FB">
              <w:t>If Yes, please specify the nature of the supporting documentation.</w:t>
            </w:r>
          </w:p>
          <w:p w14:paraId="60B5429B" w14:textId="77777777" w:rsidR="005E7DFB" w:rsidRDefault="005E7DFB" w:rsidP="007C6941">
            <w:pPr>
              <w:tabs>
                <w:tab w:val="right" w:leader="underscore" w:pos="9639"/>
              </w:tabs>
              <w:spacing w:before="120" w:after="120"/>
              <w:ind w:right="-1"/>
              <w:rPr>
                <w:b/>
              </w:rPr>
            </w:pPr>
          </w:p>
          <w:p w14:paraId="69DBEBAF" w14:textId="09A02B99" w:rsidR="00D46674" w:rsidRPr="002C60FB" w:rsidRDefault="00D46674" w:rsidP="007C6941">
            <w:pPr>
              <w:tabs>
                <w:tab w:val="right" w:leader="underscore" w:pos="9639"/>
              </w:tabs>
              <w:spacing w:before="120" w:after="120"/>
              <w:ind w:right="-1"/>
              <w:rPr>
                <w:b/>
              </w:rPr>
            </w:pPr>
          </w:p>
        </w:tc>
      </w:tr>
      <w:tr w:rsidR="005E7DFB" w:rsidRPr="002C60FB" w14:paraId="0D70BE76" w14:textId="77777777" w:rsidTr="007C6941">
        <w:tc>
          <w:tcPr>
            <w:tcW w:w="12950" w:type="dxa"/>
            <w:gridSpan w:val="3"/>
            <w:shd w:val="clear" w:color="auto" w:fill="auto"/>
          </w:tcPr>
          <w:p w14:paraId="14C9987E" w14:textId="77777777" w:rsidR="005E7DFB" w:rsidRDefault="005E7DFB" w:rsidP="007C6941">
            <w:pPr>
              <w:tabs>
                <w:tab w:val="right" w:leader="underscore" w:pos="9639"/>
              </w:tabs>
              <w:spacing w:before="120" w:after="120"/>
              <w:ind w:right="-1"/>
            </w:pPr>
            <w:r w:rsidRPr="002C60FB">
              <w:rPr>
                <w:b/>
              </w:rPr>
              <w:t>Comments</w:t>
            </w:r>
          </w:p>
          <w:p w14:paraId="14EBD74B" w14:textId="77777777" w:rsidR="005E7DFB" w:rsidRDefault="005E7DFB" w:rsidP="007C6941">
            <w:pPr>
              <w:tabs>
                <w:tab w:val="right" w:leader="underscore" w:pos="9639"/>
              </w:tabs>
              <w:spacing w:before="120" w:after="120"/>
              <w:ind w:right="-1"/>
            </w:pPr>
          </w:p>
          <w:p w14:paraId="36AF1098" w14:textId="77777777" w:rsidR="005E7DFB" w:rsidRDefault="005E7DFB" w:rsidP="007C6941">
            <w:pPr>
              <w:tabs>
                <w:tab w:val="right" w:leader="underscore" w:pos="9639"/>
              </w:tabs>
              <w:spacing w:before="120" w:after="120"/>
              <w:ind w:right="-1"/>
            </w:pPr>
          </w:p>
          <w:p w14:paraId="751C6178" w14:textId="77777777" w:rsidR="005E7DFB" w:rsidRDefault="005E7DFB" w:rsidP="007C6941">
            <w:pPr>
              <w:tabs>
                <w:tab w:val="right" w:leader="underscore" w:pos="9639"/>
              </w:tabs>
              <w:spacing w:before="120" w:after="120"/>
              <w:ind w:right="-1"/>
            </w:pPr>
          </w:p>
          <w:p w14:paraId="5CD43905" w14:textId="77777777" w:rsidR="005E7DFB" w:rsidRDefault="005E7DFB" w:rsidP="007C6941">
            <w:pPr>
              <w:tabs>
                <w:tab w:val="right" w:leader="underscore" w:pos="9639"/>
              </w:tabs>
              <w:spacing w:before="120" w:after="120"/>
              <w:ind w:right="-1"/>
            </w:pPr>
          </w:p>
          <w:p w14:paraId="4FF9FBEF" w14:textId="77777777" w:rsidR="005E7DFB" w:rsidRDefault="005E7DFB" w:rsidP="007C6941">
            <w:pPr>
              <w:tabs>
                <w:tab w:val="right" w:leader="underscore" w:pos="9639"/>
              </w:tabs>
              <w:spacing w:before="120" w:after="120"/>
              <w:ind w:right="-1"/>
            </w:pPr>
          </w:p>
          <w:p w14:paraId="53D03E7D" w14:textId="77777777" w:rsidR="00D46674" w:rsidRDefault="00D46674" w:rsidP="007C6941">
            <w:pPr>
              <w:tabs>
                <w:tab w:val="right" w:leader="underscore" w:pos="9639"/>
              </w:tabs>
              <w:spacing w:before="120" w:after="120"/>
              <w:ind w:right="-1"/>
            </w:pPr>
          </w:p>
          <w:p w14:paraId="761EFEF5" w14:textId="77777777" w:rsidR="00D46674" w:rsidRDefault="00D46674" w:rsidP="007C6941">
            <w:pPr>
              <w:tabs>
                <w:tab w:val="right" w:leader="underscore" w:pos="9639"/>
              </w:tabs>
              <w:spacing w:before="120" w:after="120"/>
              <w:ind w:right="-1"/>
            </w:pPr>
          </w:p>
          <w:p w14:paraId="00A51AEF" w14:textId="77777777" w:rsidR="00D46674" w:rsidRDefault="00D46674" w:rsidP="007C6941">
            <w:pPr>
              <w:tabs>
                <w:tab w:val="right" w:leader="underscore" w:pos="9639"/>
              </w:tabs>
              <w:spacing w:before="120" w:after="120"/>
              <w:ind w:right="-1"/>
            </w:pPr>
          </w:p>
          <w:p w14:paraId="7B155A4A" w14:textId="77777777" w:rsidR="00D46674" w:rsidRDefault="00D46674" w:rsidP="007C6941">
            <w:pPr>
              <w:tabs>
                <w:tab w:val="right" w:leader="underscore" w:pos="9639"/>
              </w:tabs>
              <w:spacing w:before="120" w:after="120"/>
              <w:ind w:right="-1"/>
            </w:pPr>
          </w:p>
          <w:p w14:paraId="549C5B8B" w14:textId="7D35C257" w:rsidR="00D46674" w:rsidRPr="002C60FB" w:rsidRDefault="00D46674" w:rsidP="007C6941">
            <w:pPr>
              <w:tabs>
                <w:tab w:val="right" w:leader="underscore" w:pos="9639"/>
              </w:tabs>
              <w:spacing w:before="120" w:after="120"/>
              <w:ind w:right="-1"/>
            </w:pPr>
          </w:p>
        </w:tc>
      </w:tr>
      <w:tr w:rsidR="005E7DFB" w14:paraId="7A506507" w14:textId="77777777" w:rsidTr="00D95BE8">
        <w:tc>
          <w:tcPr>
            <w:tcW w:w="2047" w:type="dxa"/>
          </w:tcPr>
          <w:p w14:paraId="7844B787" w14:textId="156AC5EB" w:rsidR="005E7DFB" w:rsidRPr="00ED46E1" w:rsidRDefault="005E7DFB" w:rsidP="007C6941">
            <w:pPr>
              <w:tabs>
                <w:tab w:val="right" w:leader="underscore" w:pos="9639"/>
              </w:tabs>
              <w:spacing w:before="120" w:after="120"/>
              <w:ind w:right="-1"/>
              <w:rPr>
                <w:b/>
              </w:rPr>
            </w:pPr>
            <w:r>
              <w:rPr>
                <w:b/>
              </w:rPr>
              <w:t>Decision</w:t>
            </w:r>
          </w:p>
        </w:tc>
        <w:tc>
          <w:tcPr>
            <w:tcW w:w="10903" w:type="dxa"/>
            <w:gridSpan w:val="2"/>
          </w:tcPr>
          <w:p w14:paraId="40E59D01" w14:textId="77777777" w:rsidR="005E7DFB" w:rsidRPr="002C60FB" w:rsidRDefault="00924193" w:rsidP="005E7DFB">
            <w:pPr>
              <w:tabs>
                <w:tab w:val="right" w:leader="underscore" w:pos="9639"/>
              </w:tabs>
              <w:spacing w:before="120" w:after="120"/>
              <w:ind w:right="-1"/>
              <w:rPr>
                <w:rFonts w:ascii="Calibri" w:hAnsi="Calibri" w:cs="Arial"/>
              </w:rPr>
            </w:pPr>
            <w:sdt>
              <w:sdtPr>
                <w:id w:val="1138310259"/>
                <w14:checkbox>
                  <w14:checked w14:val="0"/>
                  <w14:checkedState w14:val="2612" w14:font="MS Gothic"/>
                  <w14:uncheckedState w14:val="2610" w14:font="MS Gothic"/>
                </w14:checkbox>
              </w:sdtPr>
              <w:sdtEndPr/>
              <w:sdtContent>
                <w:r w:rsidR="005E7DFB" w:rsidRPr="002C60FB">
                  <w:rPr>
                    <w:rFonts w:ascii="MS Gothic" w:eastAsia="MS Gothic" w:hAnsi="MS Gothic" w:hint="eastAsia"/>
                  </w:rPr>
                  <w:t>☐</w:t>
                </w:r>
              </w:sdtContent>
            </w:sdt>
            <w:r w:rsidR="005E7DFB" w:rsidRPr="002C60FB">
              <w:rPr>
                <w:rFonts w:ascii="Verdana" w:hAnsi="Verdana"/>
                <w:spacing w:val="20"/>
              </w:rPr>
              <w:t xml:space="preserve"> </w:t>
            </w:r>
            <w:r w:rsidR="005E7DFB" w:rsidRPr="002C60FB">
              <w:rPr>
                <w:rFonts w:ascii="Calibri" w:hAnsi="Calibri" w:cs="Arial"/>
              </w:rPr>
              <w:t xml:space="preserve">Unit of Study </w:t>
            </w:r>
            <w:r w:rsidR="005E7DFB" w:rsidRPr="002C60FB">
              <w:rPr>
                <w:rFonts w:ascii="Calibri" w:hAnsi="Calibri" w:cs="Arial"/>
                <w:b/>
              </w:rPr>
              <w:t>Not</w:t>
            </w:r>
            <w:r w:rsidR="005E7DFB" w:rsidRPr="002C60FB">
              <w:rPr>
                <w:rFonts w:ascii="Calibri" w:hAnsi="Calibri" w:cs="Arial"/>
              </w:rPr>
              <w:t xml:space="preserve"> Approved for Credit Transfer   </w:t>
            </w:r>
          </w:p>
          <w:p w14:paraId="13533622" w14:textId="43C50B73" w:rsidR="005E7DFB" w:rsidRDefault="00924193" w:rsidP="005E7DFB">
            <w:pPr>
              <w:tabs>
                <w:tab w:val="right" w:leader="underscore" w:pos="9639"/>
              </w:tabs>
              <w:spacing w:before="120" w:after="120"/>
              <w:ind w:right="-1"/>
            </w:pPr>
            <w:sdt>
              <w:sdtPr>
                <w:rPr>
                  <w:rFonts w:ascii="Calibri" w:hAnsi="Calibri" w:cs="Arial"/>
                </w:rPr>
                <w:id w:val="1336796902"/>
                <w14:checkbox>
                  <w14:checked w14:val="0"/>
                  <w14:checkedState w14:val="2612" w14:font="MS Gothic"/>
                  <w14:uncheckedState w14:val="2610" w14:font="MS Gothic"/>
                </w14:checkbox>
              </w:sdtPr>
              <w:sdtEndPr/>
              <w:sdtContent>
                <w:r w:rsidR="005E7DFB" w:rsidRPr="002C60FB">
                  <w:rPr>
                    <w:rFonts w:ascii="MS Gothic" w:eastAsia="MS Gothic" w:hAnsi="MS Gothic" w:cs="Arial" w:hint="eastAsia"/>
                  </w:rPr>
                  <w:t>☐</w:t>
                </w:r>
              </w:sdtContent>
            </w:sdt>
            <w:r w:rsidR="005E7DFB" w:rsidRPr="002C60FB">
              <w:rPr>
                <w:rFonts w:ascii="Verdana" w:hAnsi="Verdana"/>
                <w:spacing w:val="20"/>
              </w:rPr>
              <w:t xml:space="preserve"> </w:t>
            </w:r>
            <w:r w:rsidR="005E7DFB" w:rsidRPr="002C60FB">
              <w:rPr>
                <w:rFonts w:ascii="Calibri" w:hAnsi="Calibri" w:cs="Arial"/>
              </w:rPr>
              <w:t>Unit of Study Approved for Credit Transfer</w:t>
            </w:r>
          </w:p>
        </w:tc>
      </w:tr>
      <w:tr w:rsidR="005E7DFB" w14:paraId="0F68DCD1" w14:textId="77777777" w:rsidTr="007D5EC2">
        <w:tc>
          <w:tcPr>
            <w:tcW w:w="12950" w:type="dxa"/>
            <w:gridSpan w:val="3"/>
          </w:tcPr>
          <w:p w14:paraId="631A9F94" w14:textId="7CD213A9" w:rsidR="005E7DFB" w:rsidRPr="005E7DFB" w:rsidRDefault="005E7DFB" w:rsidP="007C6941">
            <w:pPr>
              <w:tabs>
                <w:tab w:val="right" w:leader="underscore" w:pos="9639"/>
              </w:tabs>
              <w:spacing w:before="120" w:after="120"/>
              <w:ind w:right="-1"/>
            </w:pPr>
            <w:r w:rsidRPr="005E7DFB">
              <w:t>Assessing Officer Name:</w:t>
            </w:r>
          </w:p>
        </w:tc>
      </w:tr>
      <w:tr w:rsidR="005E7DFB" w14:paraId="45ED48C3" w14:textId="77777777" w:rsidTr="001C54C2">
        <w:tc>
          <w:tcPr>
            <w:tcW w:w="6475" w:type="dxa"/>
            <w:gridSpan w:val="2"/>
          </w:tcPr>
          <w:p w14:paraId="5C7A6F4D" w14:textId="77777777" w:rsidR="005E7DFB" w:rsidRPr="005E7DFB" w:rsidRDefault="005E7DFB" w:rsidP="007C6941">
            <w:pPr>
              <w:tabs>
                <w:tab w:val="right" w:leader="underscore" w:pos="9639"/>
              </w:tabs>
              <w:spacing w:before="120" w:after="120"/>
              <w:ind w:right="-1"/>
            </w:pPr>
            <w:r w:rsidRPr="005E7DFB">
              <w:t>Signature:</w:t>
            </w:r>
          </w:p>
        </w:tc>
        <w:tc>
          <w:tcPr>
            <w:tcW w:w="6475" w:type="dxa"/>
          </w:tcPr>
          <w:p w14:paraId="48CB9A5A" w14:textId="2537A48B" w:rsidR="005E7DFB" w:rsidRDefault="005E7DFB" w:rsidP="007C6941">
            <w:pPr>
              <w:tabs>
                <w:tab w:val="right" w:leader="underscore" w:pos="9639"/>
              </w:tabs>
              <w:spacing w:before="120" w:after="120"/>
              <w:ind w:right="-1"/>
            </w:pPr>
            <w:r>
              <w:t>Date of Assessment:</w:t>
            </w:r>
          </w:p>
        </w:tc>
      </w:tr>
    </w:tbl>
    <w:p w14:paraId="4A273820" w14:textId="77777777" w:rsidR="005E7DFB" w:rsidRPr="00D46674" w:rsidRDefault="005E7DFB" w:rsidP="00D46674">
      <w:pPr>
        <w:rPr>
          <w:sz w:val="16"/>
        </w:rPr>
      </w:pPr>
    </w:p>
    <w:sectPr w:rsidR="005E7DFB" w:rsidRPr="00D46674" w:rsidSect="00C01D8C">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tLSwMDU0tzA0MjRU0lEKTi0uzszPAykwrAUAdw3E0iwAAAA="/>
  </w:docVars>
  <w:rsids>
    <w:rsidRoot w:val="00C01D8C"/>
    <w:rsid w:val="000D6257"/>
    <w:rsid w:val="002C60FB"/>
    <w:rsid w:val="003D2812"/>
    <w:rsid w:val="00520D25"/>
    <w:rsid w:val="005E7DFB"/>
    <w:rsid w:val="00924193"/>
    <w:rsid w:val="00B63F2E"/>
    <w:rsid w:val="00C01D8C"/>
    <w:rsid w:val="00D46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429C6"/>
  <w15:chartTrackingRefBased/>
  <w15:docId w15:val="{DB77913E-C451-475D-8831-281473ED1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1D8C"/>
    <w:rPr>
      <w:color w:val="0000FF"/>
      <w:u w:val="single"/>
    </w:rPr>
  </w:style>
  <w:style w:type="table" w:styleId="TableGrid">
    <w:name w:val="Table Grid"/>
    <w:basedOn w:val="TableNormal"/>
    <w:uiPriority w:val="59"/>
    <w:rsid w:val="00C01D8C"/>
    <w:pPr>
      <w:spacing w:after="0" w:line="240" w:lineRule="auto"/>
    </w:pPr>
    <w:rPr>
      <w:rFonts w:eastAsiaTheme="minorEastAsia"/>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01D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hyperlink" Target="http://www.sitcm.edu.au/he-courses/he-courses-tabl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8AC36861D224A0AA9E37F08CD903343"/>
        <w:category>
          <w:name w:val="General"/>
          <w:gallery w:val="placeholder"/>
        </w:category>
        <w:types>
          <w:type w:val="bbPlcHdr"/>
        </w:types>
        <w:behaviors>
          <w:behavior w:val="content"/>
        </w:behaviors>
        <w:guid w:val="{B7E1F0DB-1840-45ED-9BF2-393B972216DD}"/>
      </w:docPartPr>
      <w:docPartBody>
        <w:p w:rsidR="00607137" w:rsidRDefault="002D6C5C" w:rsidP="002D6C5C">
          <w:pPr>
            <w:pStyle w:val="68AC36861D224A0AA9E37F08CD903343"/>
          </w:pPr>
          <w:r w:rsidRPr="00CC4A91">
            <w:rPr>
              <w:rStyle w:val="PlaceholderText"/>
            </w:rPr>
            <w:t>Click or tap here to enter text.</w:t>
          </w:r>
        </w:p>
      </w:docPartBody>
    </w:docPart>
    <w:docPart>
      <w:docPartPr>
        <w:name w:val="70B7C08C52B74286AD27BC33CC831291"/>
        <w:category>
          <w:name w:val="General"/>
          <w:gallery w:val="placeholder"/>
        </w:category>
        <w:types>
          <w:type w:val="bbPlcHdr"/>
        </w:types>
        <w:behaviors>
          <w:behavior w:val="content"/>
        </w:behaviors>
        <w:guid w:val="{8C1186AF-E30B-453B-80E4-7031CE43195A}"/>
      </w:docPartPr>
      <w:docPartBody>
        <w:p w:rsidR="00607137" w:rsidRDefault="002D6C5C" w:rsidP="002D6C5C">
          <w:pPr>
            <w:pStyle w:val="70B7C08C52B74286AD27BC33CC831291"/>
          </w:pPr>
          <w:r w:rsidRPr="00CC4A91">
            <w:rPr>
              <w:rStyle w:val="PlaceholderText"/>
            </w:rPr>
            <w:t>Click or tap here to enter text.</w:t>
          </w:r>
        </w:p>
      </w:docPartBody>
    </w:docPart>
    <w:docPart>
      <w:docPartPr>
        <w:name w:val="3732CB582C2D479BAA48DAF663CF9138"/>
        <w:category>
          <w:name w:val="General"/>
          <w:gallery w:val="placeholder"/>
        </w:category>
        <w:types>
          <w:type w:val="bbPlcHdr"/>
        </w:types>
        <w:behaviors>
          <w:behavior w:val="content"/>
        </w:behaviors>
        <w:guid w:val="{D9CB7297-876D-4048-A498-EC9A563321B5}"/>
      </w:docPartPr>
      <w:docPartBody>
        <w:p w:rsidR="00607137" w:rsidRDefault="002D6C5C" w:rsidP="002D6C5C">
          <w:pPr>
            <w:pStyle w:val="3732CB582C2D479BAA48DAF663CF9138"/>
          </w:pPr>
          <w:r w:rsidRPr="00CC4A91">
            <w:rPr>
              <w:rStyle w:val="PlaceholderText"/>
            </w:rPr>
            <w:t>Click or tap here to enter text.</w:t>
          </w:r>
        </w:p>
      </w:docPartBody>
    </w:docPart>
    <w:docPart>
      <w:docPartPr>
        <w:name w:val="B054DF970BB240B7A4E6EDFB96EC491E"/>
        <w:category>
          <w:name w:val="General"/>
          <w:gallery w:val="placeholder"/>
        </w:category>
        <w:types>
          <w:type w:val="bbPlcHdr"/>
        </w:types>
        <w:behaviors>
          <w:behavior w:val="content"/>
        </w:behaviors>
        <w:guid w:val="{321660AE-91BD-42AB-96BF-BA25DD383FE1}"/>
      </w:docPartPr>
      <w:docPartBody>
        <w:p w:rsidR="00607137" w:rsidRDefault="002D6C5C" w:rsidP="002D6C5C">
          <w:pPr>
            <w:pStyle w:val="B054DF970BB240B7A4E6EDFB96EC491E"/>
          </w:pPr>
          <w:r w:rsidRPr="00CC4A91">
            <w:rPr>
              <w:rStyle w:val="PlaceholderText"/>
            </w:rPr>
            <w:t>Click or tap here to enter text.</w:t>
          </w:r>
        </w:p>
      </w:docPartBody>
    </w:docPart>
    <w:docPart>
      <w:docPartPr>
        <w:name w:val="C9BDFE507B1F4C3E9DFE21304C5162EB"/>
        <w:category>
          <w:name w:val="General"/>
          <w:gallery w:val="placeholder"/>
        </w:category>
        <w:types>
          <w:type w:val="bbPlcHdr"/>
        </w:types>
        <w:behaviors>
          <w:behavior w:val="content"/>
        </w:behaviors>
        <w:guid w:val="{A87A041F-77F6-41F4-AB60-4ED6934FA5D5}"/>
      </w:docPartPr>
      <w:docPartBody>
        <w:p w:rsidR="00607137" w:rsidRDefault="002D6C5C" w:rsidP="002D6C5C">
          <w:pPr>
            <w:pStyle w:val="C9BDFE507B1F4C3E9DFE21304C5162EB"/>
          </w:pPr>
          <w:r w:rsidRPr="00CC4A91">
            <w:rPr>
              <w:rStyle w:val="PlaceholderText"/>
            </w:rPr>
            <w:t>Click or tap here to enter text.</w:t>
          </w:r>
        </w:p>
      </w:docPartBody>
    </w:docPart>
    <w:docPart>
      <w:docPartPr>
        <w:name w:val="EA17EFF8E3F3499586A93A15C91F564D"/>
        <w:category>
          <w:name w:val="General"/>
          <w:gallery w:val="placeholder"/>
        </w:category>
        <w:types>
          <w:type w:val="bbPlcHdr"/>
        </w:types>
        <w:behaviors>
          <w:behavior w:val="content"/>
        </w:behaviors>
        <w:guid w:val="{5C135AB7-96DA-4926-B956-A22D3FFD731C}"/>
      </w:docPartPr>
      <w:docPartBody>
        <w:p w:rsidR="00607137" w:rsidRDefault="002D6C5C" w:rsidP="002D6C5C">
          <w:pPr>
            <w:pStyle w:val="EA17EFF8E3F3499586A93A15C91F564D"/>
          </w:pPr>
          <w:r w:rsidRPr="00CC4A91">
            <w:rPr>
              <w:rStyle w:val="PlaceholderText"/>
            </w:rPr>
            <w:t>Click or tap here to enter text.</w:t>
          </w:r>
        </w:p>
      </w:docPartBody>
    </w:docPart>
    <w:docPart>
      <w:docPartPr>
        <w:name w:val="ED9B039039804C51AEB63EB4BABB58B8"/>
        <w:category>
          <w:name w:val="General"/>
          <w:gallery w:val="placeholder"/>
        </w:category>
        <w:types>
          <w:type w:val="bbPlcHdr"/>
        </w:types>
        <w:behaviors>
          <w:behavior w:val="content"/>
        </w:behaviors>
        <w:guid w:val="{3EBA9324-6B16-4FE6-BBCF-BC673FE0D420}"/>
      </w:docPartPr>
      <w:docPartBody>
        <w:p w:rsidR="00607137" w:rsidRDefault="002D6C5C" w:rsidP="002D6C5C">
          <w:pPr>
            <w:pStyle w:val="ED9B039039804C51AEB63EB4BABB58B8"/>
          </w:pPr>
          <w:r w:rsidRPr="00CC4A91">
            <w:rPr>
              <w:rStyle w:val="PlaceholderText"/>
            </w:rPr>
            <w:t>Click or tap here to enter text.</w:t>
          </w:r>
        </w:p>
      </w:docPartBody>
    </w:docPart>
    <w:docPart>
      <w:docPartPr>
        <w:name w:val="AF0A1041F4AE4245B1A2CF46328E1503"/>
        <w:category>
          <w:name w:val="General"/>
          <w:gallery w:val="placeholder"/>
        </w:category>
        <w:types>
          <w:type w:val="bbPlcHdr"/>
        </w:types>
        <w:behaviors>
          <w:behavior w:val="content"/>
        </w:behaviors>
        <w:guid w:val="{D30266EF-9DCE-4C88-B7EA-A8E76B88DD29}"/>
      </w:docPartPr>
      <w:docPartBody>
        <w:p w:rsidR="00607137" w:rsidRDefault="002D6C5C" w:rsidP="002D6C5C">
          <w:pPr>
            <w:pStyle w:val="AF0A1041F4AE4245B1A2CF46328E1503"/>
          </w:pPr>
          <w:r w:rsidRPr="00CC4A91">
            <w:rPr>
              <w:rStyle w:val="PlaceholderText"/>
            </w:rPr>
            <w:t>Click or tap here to enter text.</w:t>
          </w:r>
        </w:p>
      </w:docPartBody>
    </w:docPart>
    <w:docPart>
      <w:docPartPr>
        <w:name w:val="EEE5EFD46FD8466CB730A935203E2BFF"/>
        <w:category>
          <w:name w:val="General"/>
          <w:gallery w:val="placeholder"/>
        </w:category>
        <w:types>
          <w:type w:val="bbPlcHdr"/>
        </w:types>
        <w:behaviors>
          <w:behavior w:val="content"/>
        </w:behaviors>
        <w:guid w:val="{F5B624CB-0548-4125-B97D-6D210ECBC752}"/>
      </w:docPartPr>
      <w:docPartBody>
        <w:p w:rsidR="00607137" w:rsidRDefault="002D6C5C" w:rsidP="002D6C5C">
          <w:pPr>
            <w:pStyle w:val="EEE5EFD46FD8466CB730A935203E2BFF"/>
          </w:pPr>
          <w:r w:rsidRPr="00CC4A91">
            <w:rPr>
              <w:rStyle w:val="PlaceholderText"/>
            </w:rPr>
            <w:t>Click or tap here to enter text.</w:t>
          </w:r>
        </w:p>
      </w:docPartBody>
    </w:docPart>
    <w:docPart>
      <w:docPartPr>
        <w:name w:val="B4ECB10B40404A028805B9A86EBCF9F5"/>
        <w:category>
          <w:name w:val="General"/>
          <w:gallery w:val="placeholder"/>
        </w:category>
        <w:types>
          <w:type w:val="bbPlcHdr"/>
        </w:types>
        <w:behaviors>
          <w:behavior w:val="content"/>
        </w:behaviors>
        <w:guid w:val="{FFD1838E-718C-4F66-9590-80162C430B37}"/>
      </w:docPartPr>
      <w:docPartBody>
        <w:p w:rsidR="00607137" w:rsidRDefault="002D6C5C" w:rsidP="002D6C5C">
          <w:pPr>
            <w:pStyle w:val="B4ECB10B40404A028805B9A86EBCF9F5"/>
          </w:pPr>
          <w:r w:rsidRPr="00CC4A9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07D4CBEF-3C93-4372-B340-2BBE963B9FFA}"/>
      </w:docPartPr>
      <w:docPartBody>
        <w:p w:rsidR="00086AF5" w:rsidRDefault="00E00CC6">
          <w:r w:rsidRPr="00756AB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6C5C"/>
    <w:rsid w:val="00086AF5"/>
    <w:rsid w:val="002D6C5C"/>
    <w:rsid w:val="00607137"/>
    <w:rsid w:val="00E00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0CC6"/>
    <w:rPr>
      <w:color w:val="808080"/>
    </w:rPr>
  </w:style>
  <w:style w:type="paragraph" w:customStyle="1" w:styleId="3E93966AAC8549209AC0BA25BCCFEDFF">
    <w:name w:val="3E93966AAC8549209AC0BA25BCCFEDFF"/>
    <w:rsid w:val="002D6C5C"/>
  </w:style>
  <w:style w:type="paragraph" w:customStyle="1" w:styleId="04A888E6847746EEB04362F11653EC97">
    <w:name w:val="04A888E6847746EEB04362F11653EC97"/>
    <w:rsid w:val="002D6C5C"/>
  </w:style>
  <w:style w:type="paragraph" w:customStyle="1" w:styleId="FB3ECDD555FB46D7BA5AB53AB0AB0308">
    <w:name w:val="FB3ECDD555FB46D7BA5AB53AB0AB0308"/>
    <w:rsid w:val="002D6C5C"/>
  </w:style>
  <w:style w:type="paragraph" w:customStyle="1" w:styleId="1B98EC7D4A2F47F78504E8BE827D9302">
    <w:name w:val="1B98EC7D4A2F47F78504E8BE827D9302"/>
    <w:rsid w:val="002D6C5C"/>
  </w:style>
  <w:style w:type="paragraph" w:customStyle="1" w:styleId="E922C2F311DD4646A0910261766CED01">
    <w:name w:val="E922C2F311DD4646A0910261766CED01"/>
    <w:rsid w:val="002D6C5C"/>
  </w:style>
  <w:style w:type="paragraph" w:customStyle="1" w:styleId="A7D5E60956784C1794BE81739EB29E19">
    <w:name w:val="A7D5E60956784C1794BE81739EB29E19"/>
    <w:rsid w:val="002D6C5C"/>
  </w:style>
  <w:style w:type="paragraph" w:customStyle="1" w:styleId="6532394C1FF445D990678F2C16FA5DA0">
    <w:name w:val="6532394C1FF445D990678F2C16FA5DA0"/>
    <w:rsid w:val="002D6C5C"/>
  </w:style>
  <w:style w:type="paragraph" w:customStyle="1" w:styleId="FAE1577F30F742B890E6D65D9D081AE8">
    <w:name w:val="FAE1577F30F742B890E6D65D9D081AE8"/>
    <w:rsid w:val="002D6C5C"/>
  </w:style>
  <w:style w:type="paragraph" w:customStyle="1" w:styleId="A8ACBFD59BD243DBB58A1FD26F87EC0B">
    <w:name w:val="A8ACBFD59BD243DBB58A1FD26F87EC0B"/>
    <w:rsid w:val="002D6C5C"/>
  </w:style>
  <w:style w:type="paragraph" w:customStyle="1" w:styleId="5E2B43F2CCDA42428C88863AC5C2A1B0">
    <w:name w:val="5E2B43F2CCDA42428C88863AC5C2A1B0"/>
    <w:rsid w:val="002D6C5C"/>
  </w:style>
  <w:style w:type="paragraph" w:customStyle="1" w:styleId="B8A1E01004FB45F79A4376802C6238B7">
    <w:name w:val="B8A1E01004FB45F79A4376802C6238B7"/>
    <w:rsid w:val="002D6C5C"/>
  </w:style>
  <w:style w:type="paragraph" w:customStyle="1" w:styleId="68AC36861D224A0AA9E37F08CD903343">
    <w:name w:val="68AC36861D224A0AA9E37F08CD903343"/>
    <w:rsid w:val="002D6C5C"/>
  </w:style>
  <w:style w:type="paragraph" w:customStyle="1" w:styleId="70B7C08C52B74286AD27BC33CC831291">
    <w:name w:val="70B7C08C52B74286AD27BC33CC831291"/>
    <w:rsid w:val="002D6C5C"/>
  </w:style>
  <w:style w:type="paragraph" w:customStyle="1" w:styleId="3732CB582C2D479BAA48DAF663CF9138">
    <w:name w:val="3732CB582C2D479BAA48DAF663CF9138"/>
    <w:rsid w:val="002D6C5C"/>
  </w:style>
  <w:style w:type="paragraph" w:customStyle="1" w:styleId="B054DF970BB240B7A4E6EDFB96EC491E">
    <w:name w:val="B054DF970BB240B7A4E6EDFB96EC491E"/>
    <w:rsid w:val="002D6C5C"/>
  </w:style>
  <w:style w:type="paragraph" w:customStyle="1" w:styleId="C9BDFE507B1F4C3E9DFE21304C5162EB">
    <w:name w:val="C9BDFE507B1F4C3E9DFE21304C5162EB"/>
    <w:rsid w:val="002D6C5C"/>
  </w:style>
  <w:style w:type="paragraph" w:customStyle="1" w:styleId="EA17EFF8E3F3499586A93A15C91F564D">
    <w:name w:val="EA17EFF8E3F3499586A93A15C91F564D"/>
    <w:rsid w:val="002D6C5C"/>
  </w:style>
  <w:style w:type="paragraph" w:customStyle="1" w:styleId="ED9B039039804C51AEB63EB4BABB58B8">
    <w:name w:val="ED9B039039804C51AEB63EB4BABB58B8"/>
    <w:rsid w:val="002D6C5C"/>
  </w:style>
  <w:style w:type="paragraph" w:customStyle="1" w:styleId="AF0A1041F4AE4245B1A2CF46328E1503">
    <w:name w:val="AF0A1041F4AE4245B1A2CF46328E1503"/>
    <w:rsid w:val="002D6C5C"/>
  </w:style>
  <w:style w:type="paragraph" w:customStyle="1" w:styleId="EEE5EFD46FD8466CB730A935203E2BFF">
    <w:name w:val="EEE5EFD46FD8466CB730A935203E2BFF"/>
    <w:rsid w:val="002D6C5C"/>
  </w:style>
  <w:style w:type="paragraph" w:customStyle="1" w:styleId="B4ECB10B40404A028805B9A86EBCF9F5">
    <w:name w:val="B4ECB10B40404A028805B9A86EBCF9F5"/>
    <w:rsid w:val="002D6C5C"/>
  </w:style>
  <w:style w:type="paragraph" w:customStyle="1" w:styleId="5E7309058D824050900DCCBAEE649DF7">
    <w:name w:val="5E7309058D824050900DCCBAEE649DF7"/>
    <w:rsid w:val="002D6C5C"/>
  </w:style>
  <w:style w:type="paragraph" w:customStyle="1" w:styleId="6E0A2B4FE3004482BCD5A8B6D69069CA">
    <w:name w:val="6E0A2B4FE3004482BCD5A8B6D69069CA"/>
    <w:rsid w:val="00E00CC6"/>
  </w:style>
  <w:style w:type="paragraph" w:customStyle="1" w:styleId="F3C3E5352A0848B28EF981527268BCD0">
    <w:name w:val="F3C3E5352A0848B28EF981527268BCD0"/>
    <w:rsid w:val="00E00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252</Words>
  <Characters>14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sitcm.edu.au</dc:creator>
  <cp:keywords/>
  <dc:description/>
  <cp:lastModifiedBy>Sitcm Sitcm</cp:lastModifiedBy>
  <cp:revision>5</cp:revision>
  <dcterms:created xsi:type="dcterms:W3CDTF">2018-07-18T05:33:00Z</dcterms:created>
  <dcterms:modified xsi:type="dcterms:W3CDTF">2020-02-05T23:44:00Z</dcterms:modified>
</cp:coreProperties>
</file>